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CB0B9E" w14:textId="77777777" w:rsidR="00E27C4D" w:rsidRDefault="006A1B5F">
      <w:pPr>
        <w:rPr>
          <w:rFonts w:ascii="Times New Roman" w:hAnsi="Times New Roman" w:cs="Times New Roman"/>
          <w:b/>
          <w:bCs/>
        </w:rPr>
      </w:pPr>
      <w:r w:rsidRPr="001F5DFB">
        <w:rPr>
          <w:rFonts w:ascii="Times New Roman" w:hAnsi="Times New Roman" w:cs="Times New Roman"/>
          <w:b/>
          <w:bCs/>
        </w:rPr>
        <w:t>Figure 4</w:t>
      </w:r>
      <w:r>
        <w:t xml:space="preserve"> </w:t>
      </w:r>
      <w:r w:rsidRPr="001F5DFB">
        <w:rPr>
          <w:rFonts w:ascii="Times New Roman" w:hAnsi="Times New Roman" w:cs="Times New Roman"/>
          <w:b/>
          <w:bCs/>
        </w:rPr>
        <w:t>Lack of Personal Reflection</w:t>
      </w:r>
    </w:p>
    <w:p w14:paraId="2AC8C1A9" w14:textId="5D8981AA" w:rsidR="00A5546D" w:rsidRPr="001F5DFB" w:rsidRDefault="00E27C4D">
      <w:pPr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13AFC87F" wp14:editId="2F218CB3">
            <wp:extent cx="6832512" cy="7065818"/>
            <wp:effectExtent l="0" t="0" r="6985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871892" cy="7106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5546D" w:rsidRPr="001F5DFB" w:rsidSect="006A1B5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yMTAxMzY3NTAyM7ZQ0lEKTi0uzszPAykwrAUAH5sLpCwAAAA="/>
  </w:docVars>
  <w:rsids>
    <w:rsidRoot w:val="006A1B5F"/>
    <w:rsid w:val="000A6AAB"/>
    <w:rsid w:val="001F5DFB"/>
    <w:rsid w:val="0022247E"/>
    <w:rsid w:val="006A1B5F"/>
    <w:rsid w:val="00CD2C17"/>
    <w:rsid w:val="00E27C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E12FEA"/>
  <w15:chartTrackingRefBased/>
  <w15:docId w15:val="{2CF76DD7-BF80-4EE5-91D7-1175A2595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A1B5F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47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17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</Words>
  <Characters>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Sun</dc:creator>
  <cp:keywords/>
  <dc:description/>
  <cp:lastModifiedBy>Grace Sun</cp:lastModifiedBy>
  <cp:revision>2</cp:revision>
  <dcterms:created xsi:type="dcterms:W3CDTF">2023-02-19T05:23:00Z</dcterms:created>
  <dcterms:modified xsi:type="dcterms:W3CDTF">2023-02-19T05:23:00Z</dcterms:modified>
</cp:coreProperties>
</file>